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дисциплиной RED;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ь и пояснить результаты;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при отображении окон с графиками (изменить цвет фона, цвет траекторий, подписи к осям, подпись траектории в легенд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</w:t>
      </w:r>
      <w:r>
        <w:t xml:space="preserve"> </w:t>
      </w:r>
      <w:r>
        <w:t xml:space="preserve">соединения.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6 узлов;</w:t>
      </w:r>
    </w:p>
    <w:p>
      <w:pPr>
        <w:numPr>
          <w:ilvl w:val="0"/>
          <w:numId w:val="1002"/>
        </w:numPr>
        <w:pStyle w:val="Compact"/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numPr>
          <w:ilvl w:val="0"/>
          <w:numId w:val="1002"/>
        </w:numPr>
        <w:pStyle w:val="Compact"/>
      </w:pPr>
      <w:r>
        <w:t xml:space="preserve">TCP-источники на узлах s1 и s2 подключаются к TCP-приёмнику на узле s3; рис. (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скрип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крипт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 2: скрипт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крипт</w:t>
      </w:r>
    </w:p>
    <w:bookmarkEnd w:id="0"/>
    <w:p>
      <w:pPr>
        <w:pStyle w:val="BodyText"/>
      </w:pPr>
      <w:r>
        <w:t xml:space="preserve">После запуска кода получаем график изменения TCP-окна, а также график изменения длины очереди и средней длины очереди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 3: график изменения TCP-окн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график изменения TCP-окна</w:t>
      </w:r>
    </w:p>
    <w:bookmarkEnd w:id="0"/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End w:id="29"/>
    <w:bookmarkStart w:id="38" w:name="изменение-протокола-tcp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5051580" cy="946372"/>
            <wp:effectExtent b="0" l="0" r="0" t="0"/>
            <wp:docPr descr="Figure 4: Ren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Reno</w:t>
      </w:r>
    </w:p>
    <w:bookmarkEnd w:id="0"/>
    <w:p>
      <w:pPr>
        <w:pStyle w:val="BodyText"/>
      </w:pPr>
      <w:r>
        <w:t xml:space="preserve">В результате получим следующие график изменения TCP-окна, а также график изменения длины очереди и средней длины очереди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3000375"/>
            <wp:effectExtent b="0" l="0" r="0" t="0"/>
            <wp:docPr descr="Figure 5: графики с типом Ren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графики с типом Reno</w:t>
      </w:r>
    </w:p>
    <w:bookmarkEnd w:id="0"/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Для этого изменим код: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3996503" cy="965555"/>
            <wp:effectExtent b="0" l="0" r="0" t="0"/>
            <wp:docPr descr="Figure 6: Vega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Vegas</w:t>
      </w:r>
    </w:p>
    <w:bookmarkEnd w:id="0"/>
    <w:p>
      <w:pPr>
        <w:pStyle w:val="BodyText"/>
      </w:pPr>
      <w:r>
        <w:t xml:space="preserve">В результате получим следующие график изменения TCP-окн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, а также график изменения длины очереди и средней длины очереди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000375"/>
            <wp:effectExtent b="0" l="0" r="0" t="0"/>
            <wp:docPr descr="Figure 7: графики с типом Vega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графики с типом Vegas</w:t>
      </w:r>
    </w:p>
    <w:bookmarkEnd w:id="0"/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38"/>
    <w:bookmarkStart w:id="41" w:name="изменение-отображения-окон-с-графикам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 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 finish изменим цвет траекторий, подписи легенд, а также добавив опции -fg и -bg изменим цвет текста и фона в xgraph.</w:t>
      </w:r>
    </w:p>
    <w:p>
      <w:pPr>
        <w:pStyle w:val="BodyText"/>
      </w:pPr>
      <w:r>
        <w:t xml:space="preserve">В разделе мониторинга размера окна TCP также изменим цвет траектории и подпись легенды.</w:t>
      </w:r>
    </w:p>
    <w:p>
      <w:pPr>
        <w:pStyle w:val="BodyText"/>
      </w:pPr>
      <w:r>
        <w:t xml:space="preserve">В результате получим следующие график изменения TCP-окн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, а также график изменения длины очереди и средней длины очереди.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334000" cy="2422088"/>
            <wp:effectExtent b="0" l="0" r="0" t="0"/>
            <wp:docPr descr="Figure 8: другие цве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другие цвет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исследовала протокол TCP и алгоритм управления очередью RED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.</dc:title>
  <dc:creator>Хамдамова Айжана</dc:creator>
  <dc:language>ru-RU</dc:language>
  <cp:keywords/>
  <dcterms:created xsi:type="dcterms:W3CDTF">2025-02-18T21:34:33Z</dcterms:created>
  <dcterms:modified xsi:type="dcterms:W3CDTF">2025-02-18T21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сследование протокола TCP и алгоритма управления очередью RED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